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eteor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Meteorologist position at [Company/Organization Name] in Israel Jerusalem. As a dedicated and experienced meteorologist with a passion for understanding atmospheric phenomena and their impact on communities, I am eager to contribute my expertise to your team while immersing myself in the unique climatic conditions of this vibrant region. The opportunity to work as a Meteorologist in Israel Jerusalem aligns perfectly with my professional aspirations and personal commitment to advancing weather science for the benefit of society.</w:t>
      </w:r>
    </w:p>
    <w:p>
      <w:pPr>
        <w:pStyle w:val="BodyText"/>
      </w:pPr>
      <w:r>
        <w:t xml:space="preserve">With a solid academic foundation in meteorology and over [X years] of hands-on experience in weather analysis, forecasting, and climate research, I have developed a deep understanding of atmospheric dynamics. My career has been driven by a desire to bridge the gap between scientific inquiry and practical applications, ensuring that communities are well-informed about weather patterns that shape their daily lives. In Israel Jerusalem, where the interplay of diverse microclimates and environmental factors creates a dynamic meteorological landscape, I believe my skills can make a meaningful impact.</w:t>
      </w:r>
    </w:p>
    <w:bookmarkStart w:id="20" w:name="why-israel-jerusalem"/>
    <w:p>
      <w:pPr>
        <w:pStyle w:val="Heading2"/>
      </w:pPr>
      <w:r>
        <w:t xml:space="preserve">Why Israel Jerusalem?</w:t>
      </w:r>
    </w:p>
    <w:p>
      <w:pPr>
        <w:pStyle w:val="FirstParagraph"/>
      </w:pPr>
      <w:r>
        <w:t xml:space="preserve">The city of Jerusalem holds a special place in both history and geography, and its unique weather patterns present an exciting challenge for any Meteorologist. From the arid conditions of the Judean Desert to the Mediterranean-influenced climate of the surrounding regions, understanding these variations requires a nuanced approach. As a Meteorologist, I am particularly drawn to the opportunity to study how seasonal shifts, such as spring rainstorms or summer heatwaves, affect urban infrastructure and agriculture in this historically rich area. I am confident that my background in analyzing complex weather systems will enable me to contribute effectively to your team's goals.</w:t>
      </w:r>
    </w:p>
    <w:p>
      <w:pPr>
        <w:pStyle w:val="BodyText"/>
      </w:pPr>
      <w:r>
        <w:t xml:space="preserve">Israel Jerusalem is not only a hub of cultural and religious significance but also a center for cutting-edge scientific research. The region’s commitment to innovation and sustainability resonates with my own values as a Meteorologist. I have followed closely the efforts of local institutions, such as [mention specific organizations if applicable], in leveraging meteorological data for environmental conservation and disaster preparedness. I am eager to collaborate with professionals who share this vision and are dedicated to using weather science to address real-world challenges.</w:t>
      </w:r>
    </w:p>
    <w:bookmarkEnd w:id="20"/>
    <w:bookmarkStart w:id="21" w:name="professional-expertise"/>
    <w:p>
      <w:pPr>
        <w:pStyle w:val="Heading2"/>
      </w:pPr>
      <w:r>
        <w:t xml:space="preserve">Professional Expertise</w:t>
      </w:r>
    </w:p>
    <w:p>
      <w:pPr>
        <w:pStyle w:val="FirstParagraph"/>
      </w:pPr>
      <w:r>
        <w:t xml:space="preserve">Throughout my career, I have specialized in [mention specific areas, e.g., "severe weather forecasting," "climate modeling," or "remote sensing"]. My work has involved analyzing satellite imagery, interpreting radar data, and developing predictive models to anticipate weather events. For instance, during my tenure at [Previous Employer], I led a project that improved the accuracy of flash flood warnings in arid regions by integrating real-time precipitation data with topographical analysis. This experience honed my ability to translate complex scientific information into actionable insights for communities and stakeholders.</w:t>
      </w:r>
    </w:p>
    <w:p>
      <w:pPr>
        <w:pStyle w:val="BodyText"/>
      </w:pPr>
      <w:r>
        <w:t xml:space="preserve">In addition to technical skills, I bring strong communication abilities that are essential for a Meteorologist. Whether presenting findings to policymakers, collaborating with emergency management teams, or engaging with the public through educational outreach, I prioritize clarity and accessibility. I am particularly adept at using visualization tools to convey weather patterns in an intuitive manner, ensuring that audiences of all backgrounds can understand critical information.</w:t>
      </w:r>
    </w:p>
    <w:bookmarkEnd w:id="21"/>
    <w:bookmarkStart w:id="22" w:name="personal-connection-to-israel-jerusalem"/>
    <w:p>
      <w:pPr>
        <w:pStyle w:val="Heading2"/>
      </w:pPr>
      <w:r>
        <w:t xml:space="preserve">Personal Connection to Israel Jerusalem</w:t>
      </w:r>
    </w:p>
    <w:p>
      <w:pPr>
        <w:pStyle w:val="FirstParagraph"/>
      </w:pPr>
      <w:r>
        <w:t xml:space="preserve">My interest in Israel Jerusalem is not solely professional; it is deeply personal. The region’s rich tapestry of history, culture, and natural beauty has long inspired me. I have followed the work of local meteorologists and researchers who have pioneered techniques for monitoring weather in semi-arid environments, and I am eager to contribute to this legacy. By joining your team, I hope to not only advance my own career but also support initiatives that enhance weather resilience in a city where the climate plays a vital role in daily life.</w:t>
      </w:r>
    </w:p>
    <w:p>
      <w:pPr>
        <w:pStyle w:val="BodyText"/>
      </w:pPr>
      <w:r>
        <w:t xml:space="preserve">Furthermore, my commitment to sustainability aligns with the values of Israel Jerusalem. As a Meteorologist, I am keenly aware of the impact of climate change on global ecosystems. In this context, I am particularly interested in exploring how meteorological data can inform urban planning and resource management in a region that faces unique environmental challenges. I believe that my expertise can help drive innovative solutions that benefit both people and the planet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 as a Meteorologist, combined with my passion for weather science and dedication to community service, make me an ideal candidate for this position. I am excited about the opportunity to contribute to [Company/Organization Name]’s mission while working in Israel Jerusalem—a city where science and culture converge in extraordinary ways. I would be honored to bring my skills, experience, and enthusiasm to your team and help shape a more weather-resilient future for this remarkable region.</w:t>
      </w:r>
    </w:p>
    <w:p>
      <w:pPr>
        <w:pStyle w:val="BodyText"/>
      </w:pPr>
      <w:r>
        <w:t xml:space="preserve">Thank you for considering my application. I look forward to the possibility of discussing how my background and vision align with your needs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eteorologist Position in Israel Jerusalem</dc:title>
  <dc:creator/>
  <dc:language>en</dc:language>
  <cp:keywords/>
  <dcterms:created xsi:type="dcterms:W3CDTF">2026-07-23T04:02:27Z</dcterms:created>
  <dcterms:modified xsi:type="dcterms:W3CDTF">2026-07-23T04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